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877D3D" w14:textId="17C07D5B" w:rsidR="00B0497D" w:rsidRPr="00C813D6" w:rsidRDefault="00F032A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</w:t>
      </w:r>
      <w:r w:rsidR="00D343AE">
        <w:rPr>
          <w:rFonts w:ascii="Times New Roman" w:hAnsi="Times New Roman" w:cs="Times New Roman"/>
          <w:b/>
        </w:rPr>
        <w:t>GS</w:t>
      </w:r>
      <w:r>
        <w:rPr>
          <w:rFonts w:ascii="Times New Roman" w:hAnsi="Times New Roman" w:cs="Times New Roman"/>
          <w:b/>
        </w:rPr>
        <w:t xml:space="preserve"> </w:t>
      </w:r>
      <w:r w:rsidR="00D343AE">
        <w:rPr>
          <w:rFonts w:ascii="Times New Roman" w:hAnsi="Times New Roman" w:cs="Times New Roman"/>
          <w:b/>
        </w:rPr>
        <w:t>1</w:t>
      </w:r>
      <w:r>
        <w:rPr>
          <w:rFonts w:ascii="Times New Roman" w:hAnsi="Times New Roman" w:cs="Times New Roman"/>
          <w:b/>
        </w:rPr>
        <w:t xml:space="preserve">XXX </w:t>
      </w:r>
      <w:r w:rsidR="00D343AE" w:rsidRPr="00D343AE">
        <w:rPr>
          <w:rFonts w:ascii="Times New Roman" w:hAnsi="Times New Roman" w:cs="Times New Roman"/>
          <w:b/>
        </w:rPr>
        <w:t>Introduction to Databases</w:t>
      </w:r>
      <w:r w:rsidR="0001726E">
        <w:rPr>
          <w:rFonts w:ascii="Times New Roman" w:hAnsi="Times New Roman" w:cs="Times New Roman"/>
          <w:b/>
        </w:rPr>
        <w:t xml:space="preserve"> for Cybersecurity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460E8519" w:rsidR="00807D2B" w:rsidRPr="00C813D6" w:rsidRDefault="00DA113D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New </w:t>
      </w:r>
      <w:r w:rsidR="00807D2B" w:rsidRPr="00C813D6">
        <w:rPr>
          <w:rFonts w:ascii="Times New Roman" w:hAnsi="Times New Roman" w:cs="Times New Roman"/>
          <w:b/>
        </w:rPr>
        <w:t>Course Justification</w:t>
      </w:r>
    </w:p>
    <w:p w14:paraId="4C98F522" w14:textId="77777777" w:rsidR="00FC738D" w:rsidRDefault="00FC738D">
      <w:pPr>
        <w:rPr>
          <w:rFonts w:ascii="Times New Roman" w:hAnsi="Times New Roman" w:cs="Times New Roman"/>
        </w:rPr>
      </w:pPr>
    </w:p>
    <w:p w14:paraId="27BDC6F8" w14:textId="5D161BD4" w:rsidR="0001726E" w:rsidRDefault="00380321" w:rsidP="006827A0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Database is an essential component of modern technology. </w:t>
      </w:r>
      <w:r w:rsidR="0001726E">
        <w:rPr>
          <w:rFonts w:ascii="Times New Roman" w:eastAsia="Times New Roman" w:hAnsi="Times New Roman" w:cs="Times New Roman"/>
          <w:color w:val="000000"/>
        </w:rPr>
        <w:t>With the</w:t>
      </w:r>
      <w:r>
        <w:rPr>
          <w:rFonts w:ascii="Times New Roman" w:eastAsia="Times New Roman" w:hAnsi="Times New Roman" w:cs="Times New Roman"/>
          <w:color w:val="000000"/>
        </w:rPr>
        <w:t xml:space="preserve"> use of database</w:t>
      </w:r>
      <w:r w:rsidR="0001726E">
        <w:rPr>
          <w:rFonts w:ascii="Times New Roman" w:eastAsia="Times New Roman" w:hAnsi="Times New Roman" w:cs="Times New Roman"/>
          <w:color w:val="000000"/>
        </w:rPr>
        <w:t>s highly</w:t>
      </w:r>
      <w:r>
        <w:rPr>
          <w:rFonts w:ascii="Times New Roman" w:eastAsia="Times New Roman" w:hAnsi="Times New Roman" w:cs="Times New Roman"/>
          <w:color w:val="000000"/>
        </w:rPr>
        <w:t xml:space="preserve"> pr</w:t>
      </w:r>
      <w:r w:rsidR="0001726E">
        <w:rPr>
          <w:rFonts w:ascii="Times New Roman" w:eastAsia="Times New Roman" w:hAnsi="Times New Roman" w:cs="Times New Roman"/>
          <w:color w:val="000000"/>
        </w:rPr>
        <w:t>evalent in this information era, it is important for Cybersecurity professionals to understand their role in accessing and protecting data.</w:t>
      </w:r>
    </w:p>
    <w:p w14:paraId="716C75F6" w14:textId="77777777" w:rsidR="0001726E" w:rsidRDefault="0001726E" w:rsidP="006827A0">
      <w:pPr>
        <w:rPr>
          <w:rFonts w:ascii="Times New Roman" w:eastAsia="Times New Roman" w:hAnsi="Times New Roman" w:cs="Times New Roman"/>
          <w:color w:val="000000"/>
        </w:rPr>
      </w:pPr>
    </w:p>
    <w:p w14:paraId="264DBF8F" w14:textId="2F5E780D" w:rsidR="004920E5" w:rsidRDefault="00380321" w:rsidP="006827A0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This course introduces basic concepts of databases with hands-on experience in creating, maintaining, and querying a database. This course </w:t>
      </w:r>
      <w:r w:rsidR="00C67102">
        <w:rPr>
          <w:rFonts w:ascii="Times New Roman" w:eastAsia="Times New Roman" w:hAnsi="Times New Roman" w:cs="Times New Roman"/>
          <w:color w:val="000000"/>
        </w:rPr>
        <w:t>will enable</w:t>
      </w:r>
      <w:r>
        <w:rPr>
          <w:rFonts w:ascii="Times New Roman" w:eastAsia="Times New Roman" w:hAnsi="Times New Roman" w:cs="Times New Roman"/>
          <w:color w:val="000000"/>
        </w:rPr>
        <w:t xml:space="preserve"> students to be familiar with database technology and encourages them to specialize in cybersecurity</w:t>
      </w:r>
      <w:r w:rsidR="00B053DB">
        <w:rPr>
          <w:rFonts w:ascii="Times New Roman" w:eastAsia="Times New Roman" w:hAnsi="Times New Roman" w:cs="Times New Roman"/>
          <w:color w:val="000000"/>
        </w:rPr>
        <w:t>.</w:t>
      </w:r>
      <w:bookmarkStart w:id="0" w:name="_GoBack"/>
      <w:bookmarkEnd w:id="0"/>
    </w:p>
    <w:p w14:paraId="3C48A686" w14:textId="77777777" w:rsidR="00380321" w:rsidRDefault="00380321" w:rsidP="006827A0">
      <w:pPr>
        <w:rPr>
          <w:rFonts w:ascii="Times New Roman" w:eastAsia="Times New Roman" w:hAnsi="Times New Roman" w:cs="Times New Roman"/>
          <w:color w:val="000000"/>
        </w:rPr>
      </w:pPr>
    </w:p>
    <w:p w14:paraId="4A2934F3" w14:textId="77777777" w:rsidR="00380321" w:rsidRDefault="00380321" w:rsidP="006827A0">
      <w:pPr>
        <w:rPr>
          <w:rFonts w:ascii="Times New Roman" w:eastAsia="Times New Roman" w:hAnsi="Times New Roman" w:cs="Times New Roman"/>
          <w:color w:val="000000"/>
        </w:rPr>
      </w:pPr>
    </w:p>
    <w:p w14:paraId="347429A0" w14:textId="77777777" w:rsidR="00260A7C" w:rsidRDefault="00260A7C" w:rsidP="006827A0">
      <w:pPr>
        <w:rPr>
          <w:rFonts w:ascii="Times New Roman" w:eastAsia="Times New Roman" w:hAnsi="Times New Roman" w:cs="Times New Roman"/>
          <w:color w:val="000000"/>
        </w:rPr>
      </w:pPr>
    </w:p>
    <w:p w14:paraId="6B0DCB41" w14:textId="669D929D" w:rsidR="00EA7372" w:rsidRDefault="00EA7372" w:rsidP="00C5568B">
      <w:pPr>
        <w:rPr>
          <w:rFonts w:ascii="Times New Roman" w:hAnsi="Times New Roman" w:cs="Times New Roman"/>
        </w:rPr>
      </w:pPr>
    </w:p>
    <w:p w14:paraId="414595A9" w14:textId="17507392" w:rsidR="00BE63D3" w:rsidRPr="00C813D6" w:rsidRDefault="00BE63D3" w:rsidP="00C5568B">
      <w:pPr>
        <w:rPr>
          <w:rFonts w:ascii="Times New Roman" w:hAnsi="Times New Roman" w:cs="Times New Roman"/>
        </w:rPr>
      </w:pPr>
    </w:p>
    <w:sectPr w:rsidR="00BE63D3" w:rsidRPr="00C813D6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sLA0NzUxMLI0MzNS0lEKTi0uzszPAykwrAUAmVc9ZiwAAAA="/>
  </w:docVars>
  <w:rsids>
    <w:rsidRoot w:val="00807D2B"/>
    <w:rsid w:val="0001726E"/>
    <w:rsid w:val="001110A6"/>
    <w:rsid w:val="00151F42"/>
    <w:rsid w:val="00260A7C"/>
    <w:rsid w:val="002A6D29"/>
    <w:rsid w:val="002B12BA"/>
    <w:rsid w:val="002C6A30"/>
    <w:rsid w:val="00331484"/>
    <w:rsid w:val="00380321"/>
    <w:rsid w:val="004920E5"/>
    <w:rsid w:val="004B2397"/>
    <w:rsid w:val="005F39A7"/>
    <w:rsid w:val="0063589E"/>
    <w:rsid w:val="006827A0"/>
    <w:rsid w:val="00692DD9"/>
    <w:rsid w:val="007014C2"/>
    <w:rsid w:val="00807D2B"/>
    <w:rsid w:val="00861412"/>
    <w:rsid w:val="00873A34"/>
    <w:rsid w:val="008F0DD8"/>
    <w:rsid w:val="009A048A"/>
    <w:rsid w:val="00A949BC"/>
    <w:rsid w:val="00B0497D"/>
    <w:rsid w:val="00B053DB"/>
    <w:rsid w:val="00B445F8"/>
    <w:rsid w:val="00BB04FF"/>
    <w:rsid w:val="00BD7DD8"/>
    <w:rsid w:val="00BE63D3"/>
    <w:rsid w:val="00BF2BCA"/>
    <w:rsid w:val="00C5568B"/>
    <w:rsid w:val="00C67102"/>
    <w:rsid w:val="00C813D6"/>
    <w:rsid w:val="00D243FA"/>
    <w:rsid w:val="00D343AE"/>
    <w:rsid w:val="00DA113D"/>
    <w:rsid w:val="00EA7372"/>
    <w:rsid w:val="00EB1373"/>
    <w:rsid w:val="00F032A5"/>
    <w:rsid w:val="00F51CC3"/>
    <w:rsid w:val="00FA280C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88D4D8B0-2CDC-4917-9E94-27C9602D4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  <w:style w:type="paragraph" w:styleId="NormalWeb">
    <w:name w:val="Normal (Web)"/>
    <w:basedOn w:val="Normal"/>
    <w:uiPriority w:val="99"/>
    <w:semiHidden/>
    <w:unhideWhenUsed/>
    <w:rsid w:val="006827A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Nagarajan Prabakar</cp:lastModifiedBy>
  <cp:revision>27</cp:revision>
  <dcterms:created xsi:type="dcterms:W3CDTF">2016-09-08T03:38:00Z</dcterms:created>
  <dcterms:modified xsi:type="dcterms:W3CDTF">2019-10-16T02:06:00Z</dcterms:modified>
</cp:coreProperties>
</file>